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Singapore</w:t>
      </w:r>
    </w:p>
    <w:bookmarkStart w:id="20" w:name="internship-application-letter"/>
    <w:p>
      <w:pPr>
        <w:pStyle w:val="Heading2"/>
      </w:pPr>
      <w:r>
        <w:t xml:space="preserve">INTERNSHIP APPLICATION LETTER</w:t>
      </w:r>
    </w:p>
    <w:p>
      <w:pPr>
        <w:pStyle w:val="FirstParagraph"/>
      </w:pPr>
      <w:r>
        <w:t xml:space="preserve">Physiotherapist Internship Position</w:t>
      </w:r>
    </w:p>
    <w:bookmarkEnd w:id="20"/>
    <w:p>
      <w:pPr>
        <w:pStyle w:val="BodyText"/>
      </w:pPr>
      <w:r>
        <w:t xml:space="preserve">Your Name</w:t>
      </w:r>
      <w:r>
        <w:br/>
      </w:r>
      <w:r>
        <w:t xml:space="preserve">Your Address</w:t>
      </w:r>
      <w:r>
        <w:br/>
      </w:r>
      <w:r>
        <w:t xml:space="preserve">Singapore, 000000</w:t>
      </w:r>
      <w:r>
        <w:br/>
      </w:r>
      <w:r>
        <w:t xml:space="preserve">+65 XXXX XXXX | your.email@example.com</w:t>
      </w:r>
    </w:p>
    <w:p>
      <w:pPr>
        <w:pStyle w:val="BodyText"/>
      </w:pPr>
      <w:r>
        <w:t xml:space="preserve">Date: October 26, 2023</w:t>
      </w:r>
    </w:p>
    <w:p>
      <w:pPr>
        <w:pStyle w:val="BodyText"/>
      </w:pPr>
      <w:r>
        <w:t xml:space="preserve">Hiring Manager</w:t>
      </w:r>
      <w:r>
        <w:br/>
      </w:r>
      <w:r>
        <w:t xml:space="preserve">[Clinic/Hospital Name]</w:t>
      </w:r>
      <w:r>
        <w:br/>
      </w:r>
      <w:r>
        <w:t xml:space="preserve">[Clinic Address]</w:t>
      </w:r>
      <w:r>
        <w:br/>
      </w:r>
      <w:r>
        <w:t xml:space="preserve">Singapore, 000000</w:t>
      </w:r>
    </w:p>
    <w:p>
      <w:pPr>
        <w:pStyle w:val="BodyText"/>
      </w:pPr>
      <w:r>
        <w:t xml:space="preserve">Application for Physiotherapist Internship Position at Your Esteemed Institution in Singapore Singapore</w:t>
      </w:r>
    </w:p>
    <w:p>
      <w:pPr>
        <w:pStyle w:val="BodyText"/>
      </w:pPr>
      <w:r>
        <w:t xml:space="preserve">Dear Hiring Manager,</w:t>
      </w:r>
    </w:p>
    <w:p>
      <w:pPr>
        <w:pStyle w:val="BodyText"/>
      </w:pPr>
      <w:r>
        <w:t xml:space="preserve">It is with profound enthusiasm that I submit this Internship Application Letter for the Physiotherapist Internship position at your distinguished healthcare institution in Singapore Singapore. As a dedicated student completing my Bachelor of Science in Physiotherapy at the National University of Singapore (NUS), I have meticulously prepared myself to contribute meaningfully to your team while immersing myself in Singapore's world-class rehabilitation ecosystem. This application represents not merely a professional opportunity, but a deeply considered step toward becoming an integral part of Singapore's healthcare advancement narrative – where innovation meets compassionate patient care.</w:t>
      </w:r>
    </w:p>
    <w:p>
      <w:pPr>
        <w:pStyle w:val="BodyText"/>
      </w:pPr>
      <w:r>
        <w:t xml:space="preserve">My academic journey at NUS has been rigorously structured around the Singapore Health Services (SHS) framework, with specialized modules in Orthopaedic Physiotherapy, Neurological Rehabilitation, and Sports Medicine that directly align with your institution's multidisciplinary approach. I recently completed a 12-week clinical rotation at Singapore General Hospital's Rehabilitation Centre, where I assisted in treating 35+ patients weekly across post-stroke recovery programs and musculoskeletal injury management. This experience provided me with hands-on proficiency in using the latest rehabilitation technologies such as Lokomat robotic gait training systems and Biodex balance assessment tools – all standard equipment within Singapore's premier physiotherapy facilities. What particularly resonated during this placement was observing how your institution integrates evidence-based practice with culturally sensitive care, a philosophy I am eager to embody.</w:t>
      </w:r>
    </w:p>
    <w:p>
      <w:pPr>
        <w:pStyle w:val="BodyText"/>
      </w:pPr>
      <w:r>
        <w:t xml:space="preserve">Singapore Singapore's healthcare landscape has profoundly shaped my professional ethos. The Ministry of Health (MOH) initiatives like the Active Ageing Programme and the National Electronic Health Record (NEHR) system exemplify how physiotherapy is strategically positioned as a cornerstone of preventive healthcare in our nation. I have studied Singapore's unique challenges – from managing aging population demands to addressing sports injury patterns among athletes at the Singapore Sports School – and developed specific competencies to address these. My research project on "Optimizing Fall Prevention Programs for Elderly Chinese Patients in Urban Singapore" (conducted under Dr. Lim Wei Ching) directly responded to MOH's 2021 National Health Promotion Board guidelines, demonstrating my commitment to local healthcare priorities.</w:t>
      </w:r>
    </w:p>
    <w:p>
      <w:pPr>
        <w:pStyle w:val="BodyText"/>
      </w:pPr>
      <w:r>
        <w:t xml:space="preserve">What draws me specifically to your institution is your pioneering work in community-based rehabilitation through the Singapore Physiotherapy Association (SPA) partnerships. I was particularly impressed by your recent initiative at the Jurong West Community Club where physiotherapists provide free mobility screenings for seniors – an approach that mirrors my volunteer work with the Singapore Red Cross Youth Group. During my 6-month stint supporting their "Mobility Matters" program, I developed culturally tailored exercise protocols for Malay and Indian elderly populations, improving participation rates by 40%. This experience taught me to navigate Singapore's multicultural healthcare environment with sensitivity – a critical skill when delivering Physiotherapist services across diverse communities in Singapore Singapore.</w:t>
      </w:r>
    </w:p>
    <w:p>
      <w:pPr>
        <w:pStyle w:val="BodyText"/>
      </w:pPr>
      <w:r>
        <w:t xml:space="preserve">Beyond clinical skills, I possess technical competencies directly relevant to modern physiotherapy practice in our nation. I am certified in Basic Life Support (BLS) and Advanced First Aid by the American Red Cross, with additional training in therapeutic ultrasound application through the Singapore Society of Physiotherapists (SSP). My proficiency extends to digital documentation using Medisafe EMR systems – a platform widely adopted across Singapore's healthcare institutions. I've also completed specialized workshops on tele-rehabilitation, gaining valuable experience during the pandemic when your institution launched its "Home Physio" virtual service. This exposure allows me to contribute immediately to your digital transformation efforts as Singapore accelerates toward its Smart Health 2030 vision.</w:t>
      </w:r>
    </w:p>
    <w:p>
      <w:pPr>
        <w:pStyle w:val="BodyText"/>
      </w:pPr>
      <w:r>
        <w:t xml:space="preserve">My commitment to Singapore's healthcare future is deeply personal. As a second-generation Singaporean with roots in the Geylang Serai community, I understand how accessible rehabilitation services transform lives across socioeconomic strata. This drives me to excel in every aspect of patient care – whether it's developing individualized home exercise plans for low-income families at Toa Payoh Community Hospital or adapting techniques for children with cerebral palsy at the Singapore Children's Society. I've consistently received top marks in my clinical aptitude assessments (92% average), particularly excelling in communication skills rated "Outstanding" by MOH-recognized supervisors.</w:t>
      </w:r>
    </w:p>
    <w:p>
      <w:pPr>
        <w:pStyle w:val="BodyText"/>
      </w:pPr>
      <w:r>
        <w:t xml:space="preserve">I am eager to bring this dedication to your team while learning from Singapore's leading physiotherapy professionals. The opportunity to contribute during your upcoming National Day Health Festivals – where physiotherapists provide free screenings across all 5 regions – would be an ideal immersion into community healthcare delivery. I also aspire to support your research on "AI-Driven Gait Analysis for Diabetes Management" through data collection assistance, demonstrating my ability to bridge academic rigor with practical applications in Singapore Singapore's evolving healthcare environment.</w:t>
      </w:r>
    </w:p>
    <w:p>
      <w:pPr>
        <w:pStyle w:val="BodyText"/>
      </w:pPr>
      <w:r>
        <w:t xml:space="preserve">This Internship Application Letter represents my sincere commitment to becoming a clinically excellent, culturally attuned Physiotherapist who will serve our nation with integrity. I have attached my CV detailing clinical rotations, certifications, and academic achievements that align with your institution's standards. I welcome the opportunity to discuss how my proactive approach can support Singapore's healthcare objectives during an interview at your convenience.</w:t>
      </w:r>
    </w:p>
    <w:p>
      <w:pPr>
        <w:pStyle w:val="BodyText"/>
      </w:pPr>
      <w:r>
        <w:t xml:space="preserve">Thank you for considering this application. I look forward to contributing to your mission of transforming rehabilitation outcomes across Singapore Singapore and am available for an interview at any time that suits your schedule.</w:t>
      </w:r>
    </w:p>
    <w:p>
      <w:pPr>
        <w:pStyle w:val="BodyText"/>
      </w:pPr>
      <w:r>
        <w:t xml:space="preserve">Sincerely,</w:t>
      </w:r>
      <w:r>
        <w:br/>
      </w:r>
    </w:p>
    <w:p>
      <w:pPr>
        <w:pStyle w:val="BodyText"/>
      </w:pPr>
      <w:r>
        <w:t xml:space="preserve">[Your Handwritten Signature]</w:t>
      </w:r>
    </w:p>
    <w:p>
      <w:pPr>
        <w:pStyle w:val="BodyText"/>
      </w:pPr>
      <w:r>
        <w:t xml:space="preserve">[Your Typed Full Name]</w:t>
      </w:r>
    </w:p>
    <w:p>
      <w:pPr>
        <w:pStyle w:val="BodyText"/>
      </w:pPr>
      <w:r>
        <w:t xml:space="preserve">Enclosure: Curriculum Vitae, Academic Transcripts,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Singapore</dc:title>
  <dc:creator/>
  <dc:language>en</dc:language>
  <cp:keywords/>
  <dcterms:created xsi:type="dcterms:W3CDTF">2025-12-09T21:21:45Z</dcterms:created>
  <dcterms:modified xsi:type="dcterms:W3CDTF">2025-12-09T21:21:45Z</dcterms:modified>
</cp:coreProperties>
</file>

<file path=docProps/custom.xml><?xml version="1.0" encoding="utf-8"?>
<Properties xmlns="http://schemas.openxmlformats.org/officeDocument/2006/custom-properties" xmlns:vt="http://schemas.openxmlformats.org/officeDocument/2006/docPropsVTypes"/>
</file>